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6874" w:rsidRPr="00E41064" w:rsidRDefault="00720C6C" w:rsidP="00720C6C">
      <w:pPr>
        <w:jc w:val="center"/>
        <w:rPr>
          <w:rFonts w:ascii="Candara" w:hAnsi="Candara"/>
          <w:b/>
          <w:sz w:val="28"/>
          <w:szCs w:val="28"/>
        </w:rPr>
      </w:pPr>
      <w:r w:rsidRPr="00E41064">
        <w:rPr>
          <w:rFonts w:ascii="Candara" w:hAnsi="Candara"/>
          <w:b/>
          <w:sz w:val="36"/>
          <w:szCs w:val="36"/>
        </w:rPr>
        <w:t>Study Questions</w:t>
      </w:r>
    </w:p>
    <w:p w:rsidR="00E41064" w:rsidRDefault="001338B8" w:rsidP="00720C6C">
      <w:pPr>
        <w:jc w:val="center"/>
        <w:rPr>
          <w:rFonts w:ascii="Candara" w:hAnsi="Candara"/>
          <w:b/>
          <w:sz w:val="28"/>
          <w:szCs w:val="28"/>
        </w:rPr>
      </w:pPr>
      <w:r w:rsidRPr="00E41064">
        <w:rPr>
          <w:rFonts w:ascii="Candara" w:hAnsi="Candara"/>
          <w:b/>
          <w:sz w:val="28"/>
          <w:szCs w:val="28"/>
        </w:rPr>
        <w:t>Colossians 3</w:t>
      </w:r>
      <w:r w:rsidR="00720C6C" w:rsidRPr="00E41064">
        <w:rPr>
          <w:rFonts w:ascii="Candara" w:hAnsi="Candara"/>
          <w:b/>
          <w:sz w:val="28"/>
          <w:szCs w:val="28"/>
        </w:rPr>
        <w:t>:</w:t>
      </w:r>
      <w:r w:rsidRPr="00E41064">
        <w:rPr>
          <w:rFonts w:ascii="Candara" w:hAnsi="Candara"/>
          <w:b/>
          <w:sz w:val="28"/>
          <w:szCs w:val="28"/>
        </w:rPr>
        <w:t>1</w:t>
      </w:r>
      <w:r w:rsidR="00720C6C" w:rsidRPr="00E41064">
        <w:rPr>
          <w:rFonts w:ascii="Candara" w:hAnsi="Candara"/>
          <w:b/>
          <w:sz w:val="28"/>
          <w:szCs w:val="28"/>
        </w:rPr>
        <w:t>-1</w:t>
      </w:r>
      <w:r w:rsidRPr="00E41064">
        <w:rPr>
          <w:rFonts w:ascii="Candara" w:hAnsi="Candara"/>
          <w:b/>
          <w:sz w:val="28"/>
          <w:szCs w:val="28"/>
        </w:rPr>
        <w:t>7</w:t>
      </w:r>
      <w:r w:rsidR="00720C6C" w:rsidRPr="00E41064">
        <w:rPr>
          <w:rFonts w:ascii="Candara" w:hAnsi="Candara"/>
          <w:b/>
          <w:sz w:val="28"/>
          <w:szCs w:val="28"/>
        </w:rPr>
        <w:t xml:space="preserve"> </w:t>
      </w:r>
    </w:p>
    <w:p w:rsidR="00720C6C" w:rsidRPr="00E41064" w:rsidRDefault="00720C6C" w:rsidP="00720C6C">
      <w:pPr>
        <w:jc w:val="center"/>
        <w:rPr>
          <w:rFonts w:ascii="Candara" w:hAnsi="Candara"/>
          <w:b/>
          <w:sz w:val="28"/>
          <w:szCs w:val="28"/>
        </w:rPr>
      </w:pPr>
      <w:r w:rsidRPr="00E41064">
        <w:rPr>
          <w:rFonts w:ascii="Candara" w:hAnsi="Candara"/>
          <w:b/>
          <w:sz w:val="28"/>
          <w:szCs w:val="28"/>
        </w:rPr>
        <w:t>“Set</w:t>
      </w:r>
      <w:r w:rsidR="001338B8" w:rsidRPr="00E41064">
        <w:rPr>
          <w:rFonts w:ascii="Candara" w:hAnsi="Candara"/>
          <w:b/>
          <w:sz w:val="28"/>
          <w:szCs w:val="28"/>
        </w:rPr>
        <w:t>ting Our Minds on Christ” Part 2</w:t>
      </w:r>
      <w:r w:rsidRPr="00E41064">
        <w:rPr>
          <w:rFonts w:ascii="Candara" w:hAnsi="Candara"/>
          <w:b/>
          <w:sz w:val="28"/>
          <w:szCs w:val="28"/>
        </w:rPr>
        <w:t xml:space="preserve"> </w:t>
      </w:r>
    </w:p>
    <w:p w:rsidR="00720C6C" w:rsidRDefault="00720C6C" w:rsidP="00720C6C">
      <w:pPr>
        <w:rPr>
          <w:sz w:val="28"/>
          <w:szCs w:val="28"/>
        </w:rPr>
      </w:pPr>
    </w:p>
    <w:p w:rsidR="00B92B85" w:rsidRPr="00E41064" w:rsidRDefault="00D644FF" w:rsidP="00720C6C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>Read Colossians 3: 1-17.  In the sermon, we learned that a heavenly mindset is developed by focus</w:t>
      </w:r>
      <w:r w:rsidR="00661B61" w:rsidRPr="00E41064">
        <w:rPr>
          <w:rFonts w:ascii="Candara" w:hAnsi="Candara"/>
          <w:sz w:val="28"/>
          <w:szCs w:val="28"/>
        </w:rPr>
        <w:t>ing on our resurrected position</w:t>
      </w:r>
      <w:r w:rsidRPr="00E41064">
        <w:rPr>
          <w:rFonts w:ascii="Candara" w:hAnsi="Candara"/>
          <w:sz w:val="28"/>
          <w:szCs w:val="28"/>
        </w:rPr>
        <w:t xml:space="preserve"> </w:t>
      </w:r>
      <w:r w:rsidR="00661B61" w:rsidRPr="00E41064">
        <w:rPr>
          <w:rFonts w:ascii="Candara" w:hAnsi="Candara"/>
          <w:sz w:val="28"/>
          <w:szCs w:val="28"/>
        </w:rPr>
        <w:t>(See Ephesians 2:4-6, Romans 8:17, 1 Corinthians 6:2-4).</w:t>
      </w:r>
      <w:r w:rsidR="00B92B85" w:rsidRPr="00E41064">
        <w:rPr>
          <w:rFonts w:ascii="Candara" w:hAnsi="Candara"/>
          <w:sz w:val="28"/>
          <w:szCs w:val="28"/>
        </w:rPr>
        <w:t xml:space="preserve"> </w:t>
      </w:r>
      <w:r w:rsidR="00661B61" w:rsidRPr="00E41064">
        <w:rPr>
          <w:rFonts w:ascii="Candara" w:hAnsi="Candara"/>
          <w:sz w:val="28"/>
          <w:szCs w:val="28"/>
        </w:rPr>
        <w:t xml:space="preserve">What does this mean? Have you ever thought about your “resurrected position” when dealing with a current issue?   If yes, how? If no, will you? </w:t>
      </w:r>
    </w:p>
    <w:p w:rsidR="00B92B85" w:rsidRPr="00E41064" w:rsidRDefault="00B92B85" w:rsidP="00B92B85">
      <w:pPr>
        <w:pStyle w:val="ListParagraph"/>
        <w:rPr>
          <w:rFonts w:ascii="Candara" w:hAnsi="Candara"/>
          <w:sz w:val="28"/>
          <w:szCs w:val="28"/>
        </w:rPr>
      </w:pPr>
    </w:p>
    <w:p w:rsidR="00720C6C" w:rsidRPr="00E41064" w:rsidRDefault="00720C6C" w:rsidP="00B92B85">
      <w:pPr>
        <w:pStyle w:val="ListParagraph"/>
        <w:rPr>
          <w:rFonts w:ascii="Candara" w:hAnsi="Candara"/>
          <w:sz w:val="28"/>
          <w:szCs w:val="28"/>
        </w:rPr>
      </w:pPr>
    </w:p>
    <w:p w:rsidR="00A420A7" w:rsidRPr="00E41064" w:rsidRDefault="00A420A7" w:rsidP="00B92B85">
      <w:pPr>
        <w:pStyle w:val="ListParagraph"/>
        <w:rPr>
          <w:rFonts w:ascii="Candara" w:hAnsi="Candara"/>
          <w:sz w:val="28"/>
          <w:szCs w:val="28"/>
        </w:rPr>
      </w:pPr>
    </w:p>
    <w:p w:rsidR="00A420A7" w:rsidRPr="00E41064" w:rsidRDefault="00A420A7" w:rsidP="00B92B85">
      <w:pPr>
        <w:pStyle w:val="ListParagraph"/>
        <w:rPr>
          <w:rFonts w:ascii="Candara" w:hAnsi="Candara"/>
          <w:sz w:val="28"/>
          <w:szCs w:val="28"/>
        </w:rPr>
      </w:pPr>
    </w:p>
    <w:p w:rsidR="00B92B85" w:rsidRPr="00E41064" w:rsidRDefault="00661B61" w:rsidP="00A420A7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 xml:space="preserve">What old sins and repulsive habits should believers remove from their lives (vv. 5-11)? </w:t>
      </w:r>
      <w:r w:rsidR="003B7E57" w:rsidRPr="00E41064">
        <w:rPr>
          <w:rFonts w:ascii="Candara" w:hAnsi="Candara"/>
          <w:sz w:val="28"/>
          <w:szCs w:val="28"/>
        </w:rPr>
        <w:t xml:space="preserve">Give a brief definition of each habit that should be put away. </w:t>
      </w:r>
      <w:r w:rsidR="00A420A7" w:rsidRPr="00E41064">
        <w:rPr>
          <w:rFonts w:ascii="Candara" w:hAnsi="Candara"/>
          <w:i/>
        </w:rPr>
        <w:t>Scriptural Insight: In the Bible, behavior is often likened to a garment, both bad and good. See Job 29:14</w:t>
      </w:r>
      <w:r w:rsidR="00A420A7" w:rsidRPr="00E41064">
        <w:rPr>
          <w:rFonts w:ascii="Candara" w:hAnsi="Candara"/>
          <w:sz w:val="28"/>
          <w:szCs w:val="28"/>
        </w:rPr>
        <w:t>.</w:t>
      </w:r>
    </w:p>
    <w:p w:rsidR="00A420A7" w:rsidRPr="00E41064" w:rsidRDefault="00A420A7" w:rsidP="00A420A7">
      <w:pPr>
        <w:pStyle w:val="ListParagraph"/>
        <w:rPr>
          <w:rFonts w:ascii="Candara" w:hAnsi="Candara"/>
          <w:sz w:val="28"/>
          <w:szCs w:val="28"/>
        </w:rPr>
      </w:pPr>
    </w:p>
    <w:p w:rsidR="003B7E57" w:rsidRPr="00E41064" w:rsidRDefault="003B7E57" w:rsidP="00AA6588">
      <w:pPr>
        <w:rPr>
          <w:rFonts w:ascii="Candara" w:hAnsi="Candara"/>
          <w:sz w:val="28"/>
          <w:szCs w:val="28"/>
        </w:rPr>
      </w:pPr>
    </w:p>
    <w:p w:rsidR="00AA6588" w:rsidRPr="00E41064" w:rsidRDefault="00AA6588" w:rsidP="00AA6588">
      <w:pPr>
        <w:rPr>
          <w:rFonts w:ascii="Candara" w:hAnsi="Candara"/>
          <w:sz w:val="28"/>
          <w:szCs w:val="28"/>
        </w:rPr>
      </w:pPr>
    </w:p>
    <w:p w:rsidR="00B92B85" w:rsidRPr="00E41064" w:rsidRDefault="00B92B85" w:rsidP="00AA6588">
      <w:pPr>
        <w:rPr>
          <w:rFonts w:ascii="Candara" w:hAnsi="Candara"/>
          <w:sz w:val="28"/>
          <w:szCs w:val="28"/>
        </w:rPr>
      </w:pPr>
    </w:p>
    <w:p w:rsidR="00B92B85" w:rsidRPr="00E41064" w:rsidRDefault="00A420A7" w:rsidP="00A420A7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>Why is it necessary for the believer to “put off” such behaviors?</w:t>
      </w:r>
      <w:r w:rsidR="00B92B85" w:rsidRPr="00E41064">
        <w:rPr>
          <w:rFonts w:ascii="Candara" w:hAnsi="Candara"/>
          <w:sz w:val="28"/>
          <w:szCs w:val="28"/>
        </w:rPr>
        <w:t xml:space="preserve"> </w:t>
      </w:r>
    </w:p>
    <w:p w:rsidR="00B92B85" w:rsidRPr="00E41064" w:rsidRDefault="00B92B85" w:rsidP="00B92B85">
      <w:pPr>
        <w:rPr>
          <w:rFonts w:ascii="Candara" w:hAnsi="Candara"/>
          <w:sz w:val="28"/>
          <w:szCs w:val="28"/>
        </w:rPr>
      </w:pPr>
    </w:p>
    <w:p w:rsidR="00B92B85" w:rsidRPr="00E41064" w:rsidRDefault="00B92B85" w:rsidP="00B92B85">
      <w:pPr>
        <w:rPr>
          <w:rFonts w:ascii="Candara" w:hAnsi="Candara"/>
          <w:sz w:val="28"/>
          <w:szCs w:val="28"/>
        </w:rPr>
      </w:pPr>
    </w:p>
    <w:p w:rsidR="00294AA4" w:rsidRPr="00E41064" w:rsidRDefault="00294AA4" w:rsidP="00B92B85">
      <w:pPr>
        <w:rPr>
          <w:rFonts w:ascii="Candara" w:hAnsi="Candara"/>
          <w:sz w:val="28"/>
          <w:szCs w:val="28"/>
        </w:rPr>
      </w:pPr>
    </w:p>
    <w:p w:rsidR="00294AA4" w:rsidRPr="00E41064" w:rsidRDefault="00294AA4" w:rsidP="00B92B85">
      <w:pPr>
        <w:rPr>
          <w:rFonts w:ascii="Candara" w:hAnsi="Candara"/>
          <w:sz w:val="28"/>
          <w:szCs w:val="28"/>
        </w:rPr>
      </w:pPr>
    </w:p>
    <w:p w:rsidR="00AA6588" w:rsidRPr="00E41064" w:rsidRDefault="00B92B85" w:rsidP="003B7E57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 xml:space="preserve"> </w:t>
      </w:r>
      <w:r w:rsidR="003B7E57" w:rsidRPr="00E41064">
        <w:rPr>
          <w:rFonts w:ascii="Candara" w:hAnsi="Candara"/>
          <w:sz w:val="28"/>
          <w:szCs w:val="28"/>
        </w:rPr>
        <w:t>Colossians 3:1 uses the phrase “raised with Christ.” Read Colossians 1:13; Romans 6:3-10 and 2 Corinthians 5:14-21. What is the meaning of “raised with Christ?”</w:t>
      </w:r>
    </w:p>
    <w:p w:rsidR="00F729B0" w:rsidRPr="00E41064" w:rsidRDefault="00F729B0" w:rsidP="00F729B0">
      <w:pPr>
        <w:rPr>
          <w:rFonts w:ascii="Candara" w:hAnsi="Candara"/>
          <w:sz w:val="28"/>
          <w:szCs w:val="28"/>
        </w:rPr>
      </w:pPr>
    </w:p>
    <w:p w:rsidR="00F729B0" w:rsidRPr="00E41064" w:rsidRDefault="00F729B0" w:rsidP="00F729B0">
      <w:pPr>
        <w:rPr>
          <w:rFonts w:ascii="Candara" w:hAnsi="Candara"/>
          <w:sz w:val="28"/>
          <w:szCs w:val="28"/>
        </w:rPr>
      </w:pPr>
    </w:p>
    <w:p w:rsidR="00F729B0" w:rsidRPr="00E41064" w:rsidRDefault="00F729B0" w:rsidP="00F729B0">
      <w:pPr>
        <w:rPr>
          <w:rFonts w:ascii="Candara" w:hAnsi="Candara"/>
          <w:sz w:val="28"/>
          <w:szCs w:val="28"/>
        </w:rPr>
      </w:pPr>
    </w:p>
    <w:p w:rsidR="00E41064" w:rsidRPr="00E41064" w:rsidRDefault="00E41064" w:rsidP="00F729B0">
      <w:pPr>
        <w:rPr>
          <w:rFonts w:ascii="Candara" w:hAnsi="Candara"/>
          <w:sz w:val="28"/>
          <w:szCs w:val="28"/>
        </w:rPr>
      </w:pPr>
      <w:bookmarkStart w:id="0" w:name="_GoBack"/>
      <w:bookmarkEnd w:id="0"/>
    </w:p>
    <w:p w:rsidR="00294AA4" w:rsidRPr="00E41064" w:rsidRDefault="00294AA4" w:rsidP="00F729B0">
      <w:pPr>
        <w:rPr>
          <w:rFonts w:ascii="Candara" w:hAnsi="Candara"/>
          <w:sz w:val="28"/>
          <w:szCs w:val="28"/>
        </w:rPr>
      </w:pPr>
    </w:p>
    <w:p w:rsidR="003B7E57" w:rsidRPr="00E41064" w:rsidRDefault="003B7E57" w:rsidP="003B7E57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>In this passage who is putting “to death…” and putting “on the new self”? What does</w:t>
      </w:r>
    </w:p>
    <w:p w:rsidR="00F729B0" w:rsidRPr="00E41064" w:rsidRDefault="003B7E57" w:rsidP="003B7E57">
      <w:pPr>
        <w:pStyle w:val="ListParagraph"/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>this say about your involvement in growing in holiness? (Compare Gal 5:17-24)</w:t>
      </w:r>
    </w:p>
    <w:p w:rsidR="00F729B0" w:rsidRPr="00E41064" w:rsidRDefault="00F729B0" w:rsidP="00F729B0">
      <w:pPr>
        <w:rPr>
          <w:rFonts w:ascii="Candara" w:hAnsi="Candara"/>
          <w:sz w:val="28"/>
          <w:szCs w:val="28"/>
        </w:rPr>
      </w:pPr>
    </w:p>
    <w:p w:rsidR="00294AA4" w:rsidRPr="00E41064" w:rsidRDefault="00294AA4" w:rsidP="00F729B0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F729B0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F729B0">
      <w:pPr>
        <w:rPr>
          <w:rFonts w:ascii="Candara" w:hAnsi="Candara"/>
          <w:sz w:val="28"/>
          <w:szCs w:val="28"/>
        </w:rPr>
      </w:pPr>
    </w:p>
    <w:p w:rsidR="00F729B0" w:rsidRPr="00E41064" w:rsidRDefault="003B7E57" w:rsidP="003B7E57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>How should the knowledge that you will spend eternity with Christ in His glory impact your life today?</w:t>
      </w:r>
    </w:p>
    <w:p w:rsidR="00F729B0" w:rsidRPr="00E41064" w:rsidRDefault="00F729B0" w:rsidP="00F729B0">
      <w:pPr>
        <w:rPr>
          <w:rFonts w:ascii="Candara" w:hAnsi="Candara"/>
          <w:sz w:val="28"/>
          <w:szCs w:val="28"/>
        </w:rPr>
      </w:pPr>
    </w:p>
    <w:p w:rsidR="00F729B0" w:rsidRPr="00E41064" w:rsidRDefault="00F729B0" w:rsidP="00F729B0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F729B0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F729B0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286328">
      <w:pPr>
        <w:pStyle w:val="ListParagraph"/>
        <w:numPr>
          <w:ilvl w:val="0"/>
          <w:numId w:val="1"/>
        </w:num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 xml:space="preserve">How should we relate to </w:t>
      </w:r>
      <w:r w:rsidR="00E41064" w:rsidRPr="00E41064">
        <w:rPr>
          <w:rFonts w:ascii="Candara" w:hAnsi="Candara"/>
          <w:sz w:val="28"/>
          <w:szCs w:val="28"/>
        </w:rPr>
        <w:t>each other’s</w:t>
      </w:r>
      <w:r w:rsidRPr="00E41064">
        <w:rPr>
          <w:rFonts w:ascii="Candara" w:hAnsi="Candara"/>
          <w:sz w:val="28"/>
          <w:szCs w:val="28"/>
        </w:rPr>
        <w:t xml:space="preserve"> shortcomings?  What is the supreme virtue? Why?</w:t>
      </w:r>
    </w:p>
    <w:p w:rsidR="00286328" w:rsidRPr="00E41064" w:rsidRDefault="00286328" w:rsidP="00286328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286328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286328">
      <w:pPr>
        <w:rPr>
          <w:rFonts w:ascii="Candara" w:hAnsi="Candara"/>
          <w:sz w:val="28"/>
          <w:szCs w:val="28"/>
        </w:rPr>
      </w:pPr>
    </w:p>
    <w:p w:rsidR="00286328" w:rsidRPr="00E41064" w:rsidRDefault="00286328" w:rsidP="00286328">
      <w:pPr>
        <w:rPr>
          <w:rFonts w:ascii="Candara" w:hAnsi="Candara"/>
          <w:sz w:val="28"/>
          <w:szCs w:val="28"/>
        </w:rPr>
      </w:pPr>
    </w:p>
    <w:p w:rsidR="00F729B0" w:rsidRPr="00E41064" w:rsidRDefault="00286328" w:rsidP="00286328">
      <w:pPr>
        <w:rPr>
          <w:rFonts w:ascii="Candara" w:hAnsi="Candara"/>
          <w:sz w:val="28"/>
          <w:szCs w:val="28"/>
        </w:rPr>
      </w:pPr>
      <w:r w:rsidRPr="00E41064">
        <w:rPr>
          <w:rFonts w:ascii="Candara" w:hAnsi="Candara"/>
          <w:sz w:val="28"/>
          <w:szCs w:val="28"/>
        </w:rPr>
        <w:t xml:space="preserve">  </w:t>
      </w:r>
    </w:p>
    <w:sectPr w:rsidR="00F729B0" w:rsidRPr="00E41064" w:rsidSect="00720C6C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778A" w:rsidRDefault="00A5778A" w:rsidP="00E41064">
      <w:pPr>
        <w:spacing w:after="0" w:line="240" w:lineRule="auto"/>
      </w:pPr>
      <w:r>
        <w:separator/>
      </w:r>
    </w:p>
  </w:endnote>
  <w:endnote w:type="continuationSeparator" w:id="0">
    <w:p w:rsidR="00A5778A" w:rsidRDefault="00A5778A" w:rsidP="00E4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1064" w:rsidRPr="005D7524" w:rsidRDefault="00E41064" w:rsidP="00E41064">
    <w:pPr>
      <w:pStyle w:val="Footer"/>
      <w:jc w:val="center"/>
      <w:rPr>
        <w:rFonts w:ascii="Gabriola" w:hAnsi="Gabriola"/>
        <w:b/>
        <w:sz w:val="28"/>
      </w:rPr>
    </w:pPr>
    <w:hyperlink r:id="rId1" w:history="1">
      <w:r w:rsidRPr="005D7524">
        <w:rPr>
          <w:rStyle w:val="Hyperlink"/>
          <w:rFonts w:ascii="Gabriola" w:hAnsi="Gabriola"/>
          <w:b/>
          <w:sz w:val="28"/>
        </w:rPr>
        <w:t>www.churchofchicago.org</w:t>
      </w:r>
    </w:hyperlink>
  </w:p>
  <w:p w:rsidR="00E41064" w:rsidRDefault="00E41064" w:rsidP="00E41064">
    <w:pPr>
      <w:pStyle w:val="Footer"/>
      <w:jc w:val="center"/>
    </w:pPr>
    <w:r>
      <w:rPr>
        <w:rFonts w:ascii="Candara" w:hAnsi="Candara"/>
        <w:b/>
      </w:rPr>
      <w:t>@</w:t>
    </w:r>
    <w:r>
      <w:rPr>
        <w:rFonts w:ascii="Candara" w:hAnsi="Candara"/>
        <w:b/>
      </w:rPr>
      <w:fldChar w:fldCharType="begin"/>
    </w:r>
    <w:r>
      <w:rPr>
        <w:rFonts w:ascii="Candara" w:hAnsi="Candara"/>
        <w:b/>
      </w:rPr>
      <w:instrText xml:space="preserve"> DATE \@ "d-MMM-yy" </w:instrText>
    </w:r>
    <w:r>
      <w:rPr>
        <w:rFonts w:ascii="Candara" w:hAnsi="Candara"/>
        <w:b/>
      </w:rPr>
      <w:fldChar w:fldCharType="separate"/>
    </w:r>
    <w:r>
      <w:rPr>
        <w:rFonts w:ascii="Candara" w:hAnsi="Candara"/>
        <w:b/>
        <w:noProof/>
      </w:rPr>
      <w:t>29-Sep</w:t>
    </w:r>
    <w:r>
      <w:rPr>
        <w:rFonts w:ascii="Candara" w:hAnsi="Candara"/>
        <w:b/>
        <w:noProof/>
      </w:rPr>
      <w:t>trmber 2017</w:t>
    </w:r>
    <w:r>
      <w:rPr>
        <w:rFonts w:ascii="Candara" w:hAnsi="Candara"/>
        <w:b/>
      </w:rPr>
      <w:fldChar w:fldCharType="end"/>
    </w:r>
  </w:p>
  <w:p w:rsidR="00E41064" w:rsidRDefault="00E41064" w:rsidP="00E41064">
    <w:pPr>
      <w:pStyle w:val="Footer"/>
    </w:pPr>
  </w:p>
  <w:p w:rsidR="00E41064" w:rsidRDefault="00E410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778A" w:rsidRDefault="00A5778A" w:rsidP="00E41064">
      <w:pPr>
        <w:spacing w:after="0" w:line="240" w:lineRule="auto"/>
      </w:pPr>
      <w:r>
        <w:separator/>
      </w:r>
    </w:p>
  </w:footnote>
  <w:footnote w:type="continuationSeparator" w:id="0">
    <w:p w:rsidR="00A5778A" w:rsidRDefault="00A5778A" w:rsidP="00E4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A8143B"/>
    <w:multiLevelType w:val="hybridMultilevel"/>
    <w:tmpl w:val="1F3EF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zUzNTc2tbQwNDFS0lEKTi0uzszPAykwqgUAOHS9YSwAAAA="/>
  </w:docVars>
  <w:rsids>
    <w:rsidRoot w:val="00720C6C"/>
    <w:rsid w:val="000E0DDA"/>
    <w:rsid w:val="001338B8"/>
    <w:rsid w:val="00176874"/>
    <w:rsid w:val="00286328"/>
    <w:rsid w:val="00294AA4"/>
    <w:rsid w:val="003B7E57"/>
    <w:rsid w:val="003D71DF"/>
    <w:rsid w:val="00661B61"/>
    <w:rsid w:val="00720C6C"/>
    <w:rsid w:val="009651D9"/>
    <w:rsid w:val="00A420A7"/>
    <w:rsid w:val="00A5778A"/>
    <w:rsid w:val="00AA6588"/>
    <w:rsid w:val="00AE6C50"/>
    <w:rsid w:val="00B92B85"/>
    <w:rsid w:val="00D644FF"/>
    <w:rsid w:val="00E41064"/>
    <w:rsid w:val="00F729B0"/>
    <w:rsid w:val="00F82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C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1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064"/>
  </w:style>
  <w:style w:type="paragraph" w:styleId="Footer">
    <w:name w:val="footer"/>
    <w:basedOn w:val="Normal"/>
    <w:link w:val="FooterChar"/>
    <w:uiPriority w:val="99"/>
    <w:unhideWhenUsed/>
    <w:rsid w:val="00E41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064"/>
  </w:style>
  <w:style w:type="character" w:styleId="Hyperlink">
    <w:name w:val="Hyperlink"/>
    <w:basedOn w:val="DefaultParagraphFont"/>
    <w:uiPriority w:val="99"/>
    <w:unhideWhenUsed/>
    <w:rsid w:val="00E4106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06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C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1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064"/>
  </w:style>
  <w:style w:type="paragraph" w:styleId="Footer">
    <w:name w:val="footer"/>
    <w:basedOn w:val="Normal"/>
    <w:link w:val="FooterChar"/>
    <w:uiPriority w:val="99"/>
    <w:unhideWhenUsed/>
    <w:rsid w:val="00E41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064"/>
  </w:style>
  <w:style w:type="character" w:styleId="Hyperlink">
    <w:name w:val="Hyperlink"/>
    <w:basedOn w:val="DefaultParagraphFont"/>
    <w:uiPriority w:val="99"/>
    <w:unhideWhenUsed/>
    <w:rsid w:val="00E4106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0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hurchofchicag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cy Scott</dc:creator>
  <cp:lastModifiedBy>TCOC Ministry</cp:lastModifiedBy>
  <cp:revision>2</cp:revision>
  <dcterms:created xsi:type="dcterms:W3CDTF">2017-09-29T16:52:00Z</dcterms:created>
  <dcterms:modified xsi:type="dcterms:W3CDTF">2017-09-29T16:52:00Z</dcterms:modified>
</cp:coreProperties>
</file>